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F149" w14:textId="311742A8" w:rsidR="008128BA" w:rsidRPr="00392D28" w:rsidRDefault="008128BA" w:rsidP="00C32875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>,</w:t>
      </w:r>
      <w:r w:rsidR="00B640BF">
        <w:rPr>
          <w:rFonts w:cs="Livorna"/>
          <w:spacing w:val="4"/>
          <w:sz w:val="28"/>
          <w:szCs w:val="28"/>
        </w:rPr>
        <w:t xml:space="preserve"> {</w:t>
      </w:r>
      <w:r w:rsidR="00877053">
        <w:rPr>
          <w:rFonts w:cs="Livorna"/>
          <w:spacing w:val="4"/>
          <w:sz w:val="28"/>
          <w:szCs w:val="28"/>
        </w:rPr>
        <w:t>letter</w:t>
      </w:r>
      <w:r w:rsidR="00B640BF">
        <w:rPr>
          <w:rFonts w:cs="Livorna"/>
          <w:spacing w:val="4"/>
          <w:sz w:val="28"/>
          <w:szCs w:val="28"/>
        </w:rPr>
        <w:t>_heb_date}</w:t>
      </w:r>
    </w:p>
    <w:p w14:paraId="7740CEB6" w14:textId="66414A6F" w:rsidR="000B72A0" w:rsidRDefault="00AC36C2" w:rsidP="00687E55">
      <w:pPr>
        <w:spacing w:line="300" w:lineRule="exact"/>
        <w:rPr>
          <w:rFonts w:cs="Livorna"/>
          <w:spacing w:val="4"/>
          <w:sz w:val="22"/>
          <w:szCs w:val="22"/>
        </w:rPr>
      </w:pPr>
      <w:r w:rsidRPr="00BD416C"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 w:rsidRPr="00BD416C">
        <w:rPr>
          <w:rFonts w:cs="Livorna"/>
          <w:spacing w:val="4"/>
          <w:sz w:val="22"/>
          <w:szCs w:val="22"/>
        </w:rPr>
        <w:instrText xml:space="preserve"> FORMTEXT </w:instrText>
      </w:r>
      <w:r w:rsidRPr="00BD416C">
        <w:rPr>
          <w:rFonts w:cs="Livorna"/>
          <w:spacing w:val="4"/>
          <w:sz w:val="22"/>
          <w:szCs w:val="22"/>
        </w:rPr>
      </w:r>
      <w:r w:rsidRPr="00BD416C">
        <w:rPr>
          <w:rFonts w:cs="Livorna"/>
          <w:spacing w:val="4"/>
          <w:sz w:val="22"/>
          <w:szCs w:val="22"/>
        </w:rPr>
        <w:fldChar w:fldCharType="separate"/>
      </w:r>
    </w:p>
    <w:p w14:paraId="0D298889" w14:textId="55B1D5F7" w:rsidR="000B72A0" w:rsidRDefault="00B640BF" w:rsidP="00687E55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</w:t>
      </w:r>
      <w:r w:rsidR="00877053">
        <w:rPr>
          <w:rFonts w:cs="Livorna"/>
          <w:spacing w:val="4"/>
          <w:sz w:val="22"/>
          <w:szCs w:val="22"/>
        </w:rPr>
        <w:t>_eng</w:t>
      </w:r>
      <w:r>
        <w:rPr>
          <w:rFonts w:cs="Livorna"/>
          <w:spacing w:val="4"/>
          <w:sz w:val="22"/>
          <w:szCs w:val="22"/>
        </w:rPr>
        <w:t>_title}</w:t>
      </w:r>
      <w:r w:rsidR="000B72A0">
        <w:rPr>
          <w:rFonts w:cs="Livorna"/>
          <w:spacing w:val="4"/>
          <w:sz w:val="22"/>
          <w:szCs w:val="22"/>
        </w:rPr>
        <w:t xml:space="preserve"> </w:t>
      </w:r>
      <w:r w:rsidR="00877053">
        <w:rPr>
          <w:rFonts w:cs="Livorna"/>
          <w:spacing w:val="4"/>
          <w:sz w:val="22"/>
          <w:szCs w:val="22"/>
        </w:rPr>
        <w:t>{donor_eng_last_name} {donor_eng_first_name} {donor_eng_suffix}</w:t>
      </w:r>
    </w:p>
    <w:p w14:paraId="5B6A3F82" w14:textId="505E8F16" w:rsidR="000B72A0" w:rsidRDefault="00877053" w:rsidP="00877053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home_address}</w:t>
      </w:r>
    </w:p>
    <w:p w14:paraId="5CD1357D" w14:textId="107023B9" w:rsidR="00752401" w:rsidRPr="00BD416C" w:rsidRDefault="00877053" w:rsidP="00687E55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country}</w:t>
      </w:r>
      <w:r w:rsidR="00AC36C2" w:rsidRPr="00BD416C"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60FDF08D" w14:textId="77777777" w:rsidR="00687E55" w:rsidRDefault="00687E55" w:rsidP="00F2354E">
      <w:pPr>
        <w:spacing w:after="480" w:line="400" w:lineRule="exact"/>
        <w:rPr>
          <w:rFonts w:cs="Livorna"/>
          <w:spacing w:val="4"/>
          <w:sz w:val="28"/>
          <w:szCs w:val="28"/>
        </w:rPr>
      </w:pPr>
    </w:p>
    <w:p w14:paraId="657284F6" w14:textId="63647087" w:rsidR="000B72A0" w:rsidRDefault="00752401" w:rsidP="003B4656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  <w:rtl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</w:p>
    <w:p w14:paraId="09023089" w14:textId="4861C348" w:rsidR="00752401" w:rsidRPr="009D52FA" w:rsidRDefault="00877053" w:rsidP="003B4656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</w:rPr>
        <w:t>{letter_prefix}</w:t>
      </w:r>
      <w:bookmarkEnd w:id="1"/>
      <w:r w:rsidR="00752401"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340CAD0B" w14:textId="7E18F245" w:rsidR="008128BA" w:rsidRPr="002415E2" w:rsidRDefault="00752401" w:rsidP="00687E5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 w:rsidR="00877053">
        <w:rPr>
          <w:rFonts w:cs="Livorna"/>
          <w:spacing w:val="4"/>
          <w:sz w:val="28"/>
          <w:szCs w:val="28"/>
        </w:rPr>
        <w:t>{donor_title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 w:rsidR="001845D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845DC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1845D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845DC">
        <w:rPr>
          <w:rFonts w:cs="Livorna"/>
          <w:b/>
          <w:bCs/>
          <w:spacing w:val="4"/>
          <w:sz w:val="36"/>
          <w:szCs w:val="36"/>
          <w:rtl/>
        </w:rPr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7404D5">
        <w:rPr>
          <w:rFonts w:cs="Livorna"/>
          <w:b/>
          <w:bCs/>
          <w:spacing w:val="4"/>
          <w:sz w:val="36"/>
          <w:szCs w:val="36"/>
        </w:rPr>
        <w:t>{donor_first name} {donor_last_name}</w:t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bookmarkStart w:id="4" w:name="Word_Siomet"/>
      <w:r w:rsidR="00A563BC"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="00A563BC" w:rsidRPr="00687E55">
        <w:rPr>
          <w:rFonts w:cs="Livorna"/>
          <w:spacing w:val="4"/>
          <w:sz w:val="28"/>
          <w:szCs w:val="28"/>
        </w:rPr>
        <w:instrText>FORMTEXT</w:instrText>
      </w:r>
      <w:r w:rsidR="00A563BC"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="00A563BC" w:rsidRPr="00687E55">
        <w:rPr>
          <w:rFonts w:cs="Livorna"/>
          <w:spacing w:val="4"/>
          <w:sz w:val="28"/>
          <w:szCs w:val="28"/>
          <w:rtl/>
        </w:rPr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separate"/>
      </w:r>
      <w:r w:rsidR="007404D5">
        <w:rPr>
          <w:rFonts w:cs="Livorna"/>
          <w:spacing w:val="4"/>
          <w:sz w:val="28"/>
          <w:szCs w:val="28"/>
        </w:rPr>
        <w:t>{donor_suffix}</w:t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5575E74" w14:textId="77777777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418327EC" w:rsidR="00F2354E" w:rsidRPr="000A529D" w:rsidRDefault="00F2354E" w:rsidP="00F2354E">
      <w:pPr>
        <w:bidi/>
        <w:spacing w:after="240" w:line="40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ך שזכית ולקחת לעצמך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r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instrText>FORMTEXT</w:instrText>
      </w:r>
      <w:r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</w:r>
      <w:r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separate"/>
      </w:r>
      <w:r w:rsidR="007404D5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{</w:t>
      </w:r>
      <w:proofErr w:type="spellStart"/>
      <w:r w:rsidR="007404D5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donation_amount</w:t>
      </w:r>
      <w:proofErr w:type="spellEnd"/>
      <w:r w:rsidR="007404D5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}{</w:t>
      </w:r>
      <w:proofErr w:type="spellStart"/>
      <w:r w:rsidR="007404D5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donation_currency_symbol</w:t>
      </w:r>
      <w:proofErr w:type="spellEnd"/>
      <w:r w:rsidR="007404D5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}</w:t>
      </w:r>
      <w:r w:rsidRPr="00F2354E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fldChar w:fldCharType="end"/>
      </w:r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77777777" w:rsidR="00F2354E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זכות השתתפותכם הנכבדה יכולים מרביצי התורה בישיבתנו הק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77777777" w:rsidR="00F2354E" w:rsidRPr="00392D28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וכים אתם ודאי בברכות המובטחות למחזיקי תורה לראות שפע ברכה והצלחה בכל מעשי ידיכם, אתם וביתכם, ולרוות נחת ושמחה מכל יוצ"ח בבריאות איתנה לאורך ימים טובים, אכי"ר.</w:t>
      </w:r>
    </w:p>
    <w:p w14:paraId="08410816" w14:textId="53B8E2B1" w:rsidR="00752401" w:rsidRPr="007404D5" w:rsidRDefault="00752401" w:rsidP="007404D5">
      <w:pPr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  <w:lang w:val="en-US"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5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="007404D5">
        <w:rPr>
          <w:rFonts w:cs="Livorna"/>
          <w:b/>
          <w:bCs/>
          <w:spacing w:val="4"/>
          <w:sz w:val="32"/>
          <w:szCs w:val="32"/>
        </w:rPr>
        <w:t>{</w:t>
      </w:r>
      <w:r w:rsidR="007404D5" w:rsidRPr="007404D5">
        <w:rPr>
          <w:rFonts w:cs="Livorna"/>
          <w:b/>
          <w:bCs/>
          <w:spacing w:val="4"/>
          <w:sz w:val="32"/>
          <w:szCs w:val="32"/>
          <w:lang w:val="en-US"/>
        </w:rPr>
        <w:t>letter_suffix</w:t>
      </w:r>
      <w:r w:rsidR="007404D5">
        <w:rPr>
          <w:rFonts w:cs="Livorna"/>
          <w:b/>
          <w:bCs/>
          <w:spacing w:val="4"/>
          <w:sz w:val="32"/>
          <w:szCs w:val="32"/>
        </w:rPr>
        <w:t>}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5"/>
    </w:p>
    <w:p w14:paraId="23FFC881" w14:textId="77777777" w:rsidR="000019AC" w:rsidRDefault="000019AC" w:rsidP="00CD4AA9">
      <w:pPr>
        <w:bidi/>
        <w:spacing w:line="380" w:lineRule="exact"/>
        <w:rPr>
          <w:rFonts w:cs="Livorna"/>
          <w:spacing w:val="4"/>
          <w:sz w:val="28"/>
          <w:szCs w:val="28"/>
        </w:rPr>
      </w:pPr>
    </w:p>
    <w:p w14:paraId="713494A5" w14:textId="77777777" w:rsidR="00B3348F" w:rsidRPr="00CC5A09" w:rsidRDefault="00B3348F" w:rsidP="00B3348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6C66F8D4" w14:textId="7D479F3A" w:rsidR="00D54894" w:rsidRPr="00B3348F" w:rsidRDefault="00B3348F" w:rsidP="00C56798">
      <w:pPr>
        <w:tabs>
          <w:tab w:val="center" w:pos="1561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D54894" w:rsidRPr="00B3348F" w:rsidSect="00957691">
      <w:pgSz w:w="11909" w:h="16834" w:code="9"/>
      <w:pgMar w:top="2835" w:right="3402" w:bottom="1134" w:left="1134" w:header="720" w:footer="720" w:gutter="0"/>
      <w:paperSrc w:firs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3785B8" w14:textId="77777777" w:rsidR="00AA3C59" w:rsidRDefault="00AA3C59">
      <w:r>
        <w:separator/>
      </w:r>
    </w:p>
  </w:endnote>
  <w:endnote w:type="continuationSeparator" w:id="0">
    <w:p w14:paraId="564DC3C4" w14:textId="77777777" w:rsidR="00AA3C59" w:rsidRDefault="00AA3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altName w:val="Arial"/>
    <w:charset w:val="B1"/>
    <w:family w:val="auto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088A5E" w14:textId="77777777" w:rsidR="00AA3C59" w:rsidRDefault="00AA3C59">
      <w:r>
        <w:separator/>
      </w:r>
    </w:p>
  </w:footnote>
  <w:footnote w:type="continuationSeparator" w:id="0">
    <w:p w14:paraId="54BB1542" w14:textId="77777777" w:rsidR="00AA3C59" w:rsidRDefault="00AA3C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60B94"/>
    <w:rsid w:val="001645BB"/>
    <w:rsid w:val="00167F62"/>
    <w:rsid w:val="00170206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25A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007E"/>
    <w:rsid w:val="002E1F51"/>
    <w:rsid w:val="002E261D"/>
    <w:rsid w:val="002E3CA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B00CF"/>
    <w:rsid w:val="003B0930"/>
    <w:rsid w:val="003B4656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24A9"/>
    <w:rsid w:val="006B681D"/>
    <w:rsid w:val="006B77D4"/>
    <w:rsid w:val="006C13FC"/>
    <w:rsid w:val="006C4285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30AE"/>
    <w:rsid w:val="00716858"/>
    <w:rsid w:val="007207E7"/>
    <w:rsid w:val="00720A8F"/>
    <w:rsid w:val="00722B2A"/>
    <w:rsid w:val="00731798"/>
    <w:rsid w:val="007404D5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4E38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053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642C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3D65"/>
    <w:rsid w:val="00A844E3"/>
    <w:rsid w:val="00A8478B"/>
    <w:rsid w:val="00A9068E"/>
    <w:rsid w:val="00AA3C59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13405"/>
    <w:rsid w:val="00B169FB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640BF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908EF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445B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4894"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83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Biz Techoff</cp:lastModifiedBy>
  <cp:revision>2</cp:revision>
  <cp:lastPrinted>2021-11-30T18:59:00Z</cp:lastPrinted>
  <dcterms:created xsi:type="dcterms:W3CDTF">2021-12-03T11:46:00Z</dcterms:created>
  <dcterms:modified xsi:type="dcterms:W3CDTF">2025-10-20T10:28:00Z</dcterms:modified>
</cp:coreProperties>
</file>